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3F831" w14:textId="77777777" w:rsidR="00CB0DC6" w:rsidRPr="00CB0DC6" w:rsidRDefault="00CB0DC6" w:rsidP="00CB0DC6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Bank Management System Structure:</w:t>
      </w:r>
    </w:p>
    <w:p w14:paraId="779530C3" w14:textId="77777777" w:rsidR="00CB0DC6" w:rsidRPr="00CB0DC6" w:rsidRDefault="00CB0DC6" w:rsidP="00CB0D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2 Options will be available:</w:t>
      </w:r>
    </w:p>
    <w:p w14:paraId="317C9530" w14:textId="77777777" w:rsidR="00CB0DC6" w:rsidRPr="00CB0DC6" w:rsidRDefault="00CB0DC6" w:rsidP="00CB0DC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ster - Register page will be displayed and the user needs to enter the data</w:t>
      </w:r>
    </w:p>
    <w:p w14:paraId="13741F18" w14:textId="77777777" w:rsidR="00CB0DC6" w:rsidRPr="00CB0DC6" w:rsidRDefault="00CB0DC6" w:rsidP="00CB0DC6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gin - user will login and the creds will be matched with the data in the database</w:t>
      </w:r>
    </w:p>
    <w:p w14:paraId="68D98839" w14:textId="77777777" w:rsidR="00CB0DC6" w:rsidRPr="00CB0DC6" w:rsidRDefault="00CB0DC6" w:rsidP="00CB0D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enu will be displayed:</w:t>
      </w:r>
    </w:p>
    <w:p w14:paraId="7C4BEEDC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bank account</w:t>
      </w:r>
    </w:p>
    <w:p w14:paraId="08176D4E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erform Transaction</w:t>
      </w:r>
    </w:p>
    <w:p w14:paraId="05C8F4B9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ustomer details</w:t>
      </w:r>
    </w:p>
    <w:p w14:paraId="09611735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nsaction details</w:t>
      </w:r>
    </w:p>
    <w:p w14:paraId="6CC3EFFE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lete Account</w:t>
      </w:r>
    </w:p>
    <w:p w14:paraId="33DAD5C4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uit</w:t>
      </w:r>
    </w:p>
    <w:p w14:paraId="6D4788A8" w14:textId="77777777" w:rsidR="00CB0DC6" w:rsidRPr="00CB0DC6" w:rsidRDefault="00CB0DC6" w:rsidP="00CB0D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en Option:3 or 4 is selected - Data is fetched from the database.</w:t>
      </w:r>
    </w:p>
    <w:p w14:paraId="6C5287AB" w14:textId="77777777" w:rsidR="00CB0DC6" w:rsidRPr="00CB0DC6" w:rsidRDefault="00CB0DC6" w:rsidP="00CB0D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en Option:1 or 2 or 5 or 6 is selected - Data is inserted into the database and the actions are performed.</w:t>
      </w:r>
    </w:p>
    <w:p w14:paraId="599CF079" w14:textId="77777777" w:rsidR="00CB0DC6" w:rsidRDefault="00CB0DC6" w:rsidP="00CB0DC6">
      <w:pPr>
        <w:pStyle w:val="Heading4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Order of Execution:</w:t>
      </w:r>
    </w:p>
    <w:p w14:paraId="74E4B0CC" w14:textId="309E66ED" w:rsidR="00B03A62" w:rsidRDefault="00CB0DC6">
      <w:r>
        <w:rPr>
          <w:noProof/>
        </w:rPr>
        <w:drawing>
          <wp:inline distT="0" distB="0" distL="0" distR="0" wp14:anchorId="60ECFBCB" wp14:editId="33C1E5EC">
            <wp:extent cx="5731510" cy="1981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0869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database: bank</w:t>
      </w:r>
    </w:p>
    <w:p w14:paraId="71B3512C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Create </w:t>
      </w:r>
      <w:proofErr w:type="spellStart"/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r_table</w:t>
      </w:r>
      <w:proofErr w:type="spellEnd"/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table: To store the login creds</w:t>
      </w:r>
    </w:p>
    <w:p w14:paraId="073E0B8F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Create </w:t>
      </w:r>
      <w:proofErr w:type="spellStart"/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ustomer_details</w:t>
      </w:r>
      <w:proofErr w:type="spellEnd"/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table: To store the customer details (profile info)</w:t>
      </w:r>
    </w:p>
    <w:p w14:paraId="724E291D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transactions table: To store the transactions details (mini statement)</w:t>
      </w:r>
    </w:p>
    <w:p w14:paraId="3B8C3845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Menu</w:t>
      </w:r>
    </w:p>
    <w:p w14:paraId="0D5776ED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Create </w:t>
      </w:r>
      <w:proofErr w:type="spellStart"/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inbank</w:t>
      </w:r>
      <w:proofErr w:type="spellEnd"/>
    </w:p>
    <w:p w14:paraId="47DF63EB" w14:textId="047CCB12" w:rsidR="00CB0DC6" w:rsidRDefault="00D642A0">
      <w:r w:rsidRPr="00D642A0">
        <w:lastRenderedPageBreak/>
        <w:drawing>
          <wp:inline distT="0" distB="0" distL="0" distR="0" wp14:anchorId="42871FD8" wp14:editId="09B41682">
            <wp:extent cx="5731510" cy="19062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08013" w14:textId="77777777" w:rsidR="00245B60" w:rsidRDefault="00245B60">
      <w:pPr>
        <w:rPr>
          <w:rFonts w:ascii="Segoe UI" w:hAnsi="Segoe UI" w:cs="Segoe UI"/>
          <w:color w:val="24292F"/>
          <w:shd w:val="clear" w:color="auto" w:fill="FFFFFF"/>
        </w:rPr>
      </w:pPr>
    </w:p>
    <w:p w14:paraId="41233A4B" w14:textId="77777777" w:rsidR="00245B60" w:rsidRDefault="00245B60">
      <w:pPr>
        <w:rPr>
          <w:rFonts w:ascii="Segoe UI" w:hAnsi="Segoe UI" w:cs="Segoe UI"/>
          <w:color w:val="24292F"/>
          <w:shd w:val="clear" w:color="auto" w:fill="FFFFFF"/>
        </w:rPr>
      </w:pPr>
    </w:p>
    <w:p w14:paraId="2D2557AC" w14:textId="4C99BE38" w:rsidR="00CB0DC6" w:rsidRPr="00245B60" w:rsidRDefault="00CB0DC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245B60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User Registration &gt; Routing to Menu after registration</w:t>
      </w:r>
    </w:p>
    <w:p w14:paraId="060DFBA7" w14:textId="7BE47B44" w:rsidR="00CB0DC6" w:rsidRDefault="00AB0D28">
      <w:pPr>
        <w:rPr>
          <w:rFonts w:ascii="Segoe UI" w:hAnsi="Segoe UI" w:cs="Segoe UI"/>
          <w:color w:val="24292F"/>
          <w:shd w:val="clear" w:color="auto" w:fill="FFFFFF"/>
        </w:rPr>
      </w:pPr>
      <w:r w:rsidRPr="00AB0D28">
        <w:rPr>
          <w:rFonts w:ascii="Segoe UI" w:hAnsi="Segoe UI" w:cs="Segoe UI"/>
          <w:color w:val="24292F"/>
          <w:shd w:val="clear" w:color="auto" w:fill="FFFFFF"/>
        </w:rPr>
        <w:drawing>
          <wp:inline distT="0" distB="0" distL="0" distR="0" wp14:anchorId="436B97EB" wp14:editId="2C53F6C7">
            <wp:extent cx="5731510" cy="28886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6319" w14:textId="305DA29E" w:rsidR="001B3BFB" w:rsidRDefault="001B3BFB" w:rsidP="001B3BFB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Login creds stored in </w:t>
      </w:r>
      <w:proofErr w:type="spellStart"/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User_table</w:t>
      </w:r>
      <w:proofErr w:type="spellEnd"/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13345028" w14:textId="58F3D051" w:rsidR="001B3BFB" w:rsidRDefault="001B3BFB" w:rsidP="001B3BFB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C8B9FB3" wp14:editId="1D27F424">
            <wp:extent cx="5731510" cy="217551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EC92" w14:textId="77777777" w:rsidR="001B3BFB" w:rsidRDefault="001B3BFB">
      <w:pPr>
        <w:rPr>
          <w:rFonts w:ascii="Segoe UI" w:hAnsi="Segoe UI" w:cs="Segoe UI"/>
          <w:color w:val="24292F"/>
          <w:shd w:val="clear" w:color="auto" w:fill="FFFFFF"/>
        </w:rPr>
      </w:pPr>
    </w:p>
    <w:p w14:paraId="1F26BFC2" w14:textId="6CDC6119" w:rsidR="00AB0D28" w:rsidRDefault="00D642A0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D642A0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lastRenderedPageBreak/>
        <w:t>Login - Invalid &gt; Request for login details again</w:t>
      </w:r>
    </w:p>
    <w:p w14:paraId="5D85E08F" w14:textId="5A54A2D7" w:rsidR="00D642A0" w:rsidRDefault="00D642A0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D642A0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7BF80B90" wp14:editId="2A1032DB">
            <wp:extent cx="5731510" cy="19164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4F426" w14:textId="7C03AAF9" w:rsidR="00D642A0" w:rsidRDefault="00D642A0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D642A0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Login Success &gt; Routing to Menu after login</w:t>
      </w:r>
    </w:p>
    <w:p w14:paraId="33C307CC" w14:textId="2AA40706" w:rsidR="0037159E" w:rsidRDefault="0037159E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79CF61B" wp14:editId="2D8EC377">
            <wp:extent cx="5731510" cy="3248025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E489E" w14:textId="736078C0" w:rsidR="0037159E" w:rsidRDefault="0037159E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79CC6CE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46E1F43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07D7286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1487AB9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53F3593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3E1849F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2D6DE2A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C9530C6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F1968F1" w14:textId="6815EF96" w:rsidR="00D642A0" w:rsidRDefault="001126DB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1126DB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lastRenderedPageBreak/>
        <w:t>CREATE BANK ACCOUNT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3159E563" w14:textId="78D9BC66" w:rsidR="001126DB" w:rsidRDefault="00903D05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903D05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18E1E582" wp14:editId="618E1AC3">
            <wp:extent cx="5731510" cy="318897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D9674" w14:textId="3E4D2028" w:rsidR="00903D05" w:rsidRDefault="00903D05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Account details stored in </w:t>
      </w:r>
      <w:proofErr w:type="spellStart"/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customer_details</w:t>
      </w:r>
      <w:proofErr w:type="spellEnd"/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 table:</w:t>
      </w:r>
    </w:p>
    <w:p w14:paraId="23103428" w14:textId="15F6873B" w:rsidR="00903D05" w:rsidRDefault="00903D05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903D05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31BE409B" wp14:editId="7D8BD790">
            <wp:extent cx="5731510" cy="213868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D4DD6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59397E75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904D335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EB49664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5C3A0149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9587FAE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2DAECC5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5430682B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11A18DA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67A58E6" w14:textId="60192E82" w:rsidR="00CE0E48" w:rsidRDefault="00CE0E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CE0E4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lastRenderedPageBreak/>
        <w:t>PERFORM TRANSACTION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161353CC" w14:textId="5EABB150" w:rsidR="00CE0E48" w:rsidRDefault="00CE0E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0797DBC" wp14:editId="15D595F1">
            <wp:extent cx="5731510" cy="37306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E1FED" w14:textId="45025C32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5B1942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0697C20F" wp14:editId="7E61DAEB">
            <wp:extent cx="5731510" cy="2317750"/>
            <wp:effectExtent l="0" t="0" r="254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4531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4244562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FC5515B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1825C32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88AA33E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5DD2569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924EB91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0097F43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5594AEC9" w14:textId="77777777" w:rsidR="00E824E6" w:rsidRDefault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3A20E11A" w14:textId="532BE247" w:rsidR="00CE0E48" w:rsidRDefault="00CD71B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CD71B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WITHDRAW AMOUNT</w:t>
      </w:r>
      <w:r w:rsidR="005B1942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3049DC4D" w14:textId="3EF77B78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5B1942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47380AE9" wp14:editId="248D6014">
            <wp:extent cx="5731510" cy="293624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88389" w14:textId="265FED83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Amount updated </w:t>
      </w:r>
      <w:r w:rsidR="00E824E6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i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n </w:t>
      </w:r>
      <w:proofErr w:type="spellStart"/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customer_details</w:t>
      </w:r>
      <w:proofErr w:type="spellEnd"/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 table:</w:t>
      </w:r>
    </w:p>
    <w:p w14:paraId="404F7854" w14:textId="7A9E3FE8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5B1942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104B0570" wp14:editId="6CA446F3">
            <wp:extent cx="5731510" cy="237617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DE61B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745FA7A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31B0953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3703CEB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ED5D0D0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F7CCDCD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2A3BA13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13F3415E" w14:textId="01F016B4" w:rsidR="00B70198" w:rsidRPr="00B70198" w:rsidRDefault="00B70198" w:rsidP="00B70198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lastRenderedPageBreak/>
        <w:t xml:space="preserve">Transaction captured in </w:t>
      </w:r>
      <w:r w:rsidRPr="00B7019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transactions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 table:</w:t>
      </w:r>
    </w:p>
    <w:p w14:paraId="2406B19A" w14:textId="5D6C5496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7320411" w14:textId="6781D9EC" w:rsidR="00B70198" w:rsidRDefault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B7019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7B9210B1" wp14:editId="445466E5">
            <wp:extent cx="5731510" cy="274637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C85A4" w14:textId="68983F58" w:rsidR="005B1942" w:rsidRDefault="00CD71B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CD71B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ADD AMOUNT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4AB4BCD9" w14:textId="49277D6D" w:rsidR="00CD71B8" w:rsidRDefault="00CD71B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CD71B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0B9540F2" wp14:editId="67E002F2">
            <wp:extent cx="5731510" cy="3351530"/>
            <wp:effectExtent l="0" t="0" r="254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D7792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A0259AD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307FD912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1A0BFB59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41B12EF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3D1EBB71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11C10470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B039957" w14:textId="470B0F65" w:rsidR="00E824E6" w:rsidRDefault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Amount updated 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i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n </w:t>
      </w:r>
      <w:proofErr w:type="spellStart"/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customer_details</w:t>
      </w:r>
      <w:proofErr w:type="spellEnd"/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 table:</w:t>
      </w:r>
    </w:p>
    <w:p w14:paraId="3A369225" w14:textId="677204B0" w:rsidR="00E824E6" w:rsidRDefault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E824E6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3182F3F8" wp14:editId="4EBD4A95">
            <wp:extent cx="5731510" cy="2201545"/>
            <wp:effectExtent l="0" t="0" r="254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AEFA" w14:textId="45A14806" w:rsidR="00FB6C7D" w:rsidRPr="00FB6C7D" w:rsidRDefault="00FB6C7D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Transaction captured in </w:t>
      </w:r>
      <w:r w:rsidRPr="00B7019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transactions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 table:</w:t>
      </w:r>
    </w:p>
    <w:p w14:paraId="3C929BCE" w14:textId="13195A37" w:rsidR="00FB6C7D" w:rsidRDefault="00FB6C7D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FB6C7D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drawing>
          <wp:inline distT="0" distB="0" distL="0" distR="0" wp14:anchorId="4EA6B896" wp14:editId="5073F225">
            <wp:extent cx="5731510" cy="318325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49EC7" w14:textId="77777777" w:rsidR="00E824E6" w:rsidRPr="00D642A0" w:rsidRDefault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sectPr w:rsidR="00E824E6" w:rsidRPr="00D642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862EE"/>
    <w:multiLevelType w:val="multilevel"/>
    <w:tmpl w:val="09B23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B83242"/>
    <w:multiLevelType w:val="multilevel"/>
    <w:tmpl w:val="A15A7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B954C1"/>
    <w:multiLevelType w:val="multilevel"/>
    <w:tmpl w:val="846A7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CJDI0tLM1NDQ2MLcyUdpeDU4uLM/DyQAsNaAAB2KlUsAAAA"/>
  </w:docVars>
  <w:rsids>
    <w:rsidRoot w:val="00CB0DC6"/>
    <w:rsid w:val="001126DB"/>
    <w:rsid w:val="001B3BFB"/>
    <w:rsid w:val="00245B60"/>
    <w:rsid w:val="0037159E"/>
    <w:rsid w:val="003A41D3"/>
    <w:rsid w:val="005B1942"/>
    <w:rsid w:val="007A2348"/>
    <w:rsid w:val="00903D05"/>
    <w:rsid w:val="00AB0D28"/>
    <w:rsid w:val="00B03A62"/>
    <w:rsid w:val="00B70198"/>
    <w:rsid w:val="00CB0DC6"/>
    <w:rsid w:val="00CD71B8"/>
    <w:rsid w:val="00CE0E48"/>
    <w:rsid w:val="00D642A0"/>
    <w:rsid w:val="00E81D48"/>
    <w:rsid w:val="00E824E6"/>
    <w:rsid w:val="00F84F23"/>
    <w:rsid w:val="00FB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86924"/>
  <w15:chartTrackingRefBased/>
  <w15:docId w15:val="{55197600-AB1B-415E-AA3D-EC2975837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C7D"/>
  </w:style>
  <w:style w:type="paragraph" w:styleId="Heading4">
    <w:name w:val="heading 4"/>
    <w:basedOn w:val="Normal"/>
    <w:link w:val="Heading4Char"/>
    <w:uiPriority w:val="9"/>
    <w:qFormat/>
    <w:rsid w:val="00CB0DC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B0DC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B0D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4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 Aleti</dc:creator>
  <cp:keywords/>
  <dc:description/>
  <cp:lastModifiedBy>Krish Aleti</cp:lastModifiedBy>
  <cp:revision>20</cp:revision>
  <dcterms:created xsi:type="dcterms:W3CDTF">2022-04-01T12:54:00Z</dcterms:created>
  <dcterms:modified xsi:type="dcterms:W3CDTF">2022-04-01T13:25:00Z</dcterms:modified>
</cp:coreProperties>
</file>